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D3313" w14:textId="77777777" w:rsidR="00FC6708" w:rsidRPr="007E5E35" w:rsidRDefault="0060243E">
      <w:pPr>
        <w:pStyle w:val="Heading1"/>
        <w:rPr>
          <w:color w:val="000000" w:themeColor="text1"/>
          <w:sz w:val="40"/>
          <w:szCs w:val="40"/>
        </w:rPr>
      </w:pPr>
      <w:bookmarkStart w:id="0" w:name="introduction"/>
      <w:r w:rsidRPr="007E5E35">
        <w:rPr>
          <w:color w:val="000000" w:themeColor="text1"/>
          <w:sz w:val="40"/>
          <w:szCs w:val="40"/>
        </w:rPr>
        <w:t>Introduction:</w:t>
      </w:r>
    </w:p>
    <w:p w14:paraId="311D559E" w14:textId="77777777" w:rsidR="00FC6708" w:rsidRDefault="0060243E">
      <w:pPr>
        <w:pStyle w:val="FirstParagraph"/>
      </w:pPr>
      <w:r>
        <w:t xml:space="preserve">The advent of the e-commerce markets facilitates the process of shopping without the need for </w:t>
      </w:r>
      <w:r>
        <w:t>physical interactions with products. However, an appealing aspect of physical retail stores is that customers who are undecided on the products they desire to purchase have the ability to browse and receive recommendations from shelf displays and salespeop</w:t>
      </w:r>
      <w:r>
        <w:t>le. The e-commerce industry utilizes recommendation models to satisfy this objective . A personalized recommendation model aims to identify products that are of most relevance to a customer based on his or her past interactions. This enhances a user’s inte</w:t>
      </w:r>
      <w:r>
        <w:t xml:space="preserve">ntion to browse more products and makes them more likely to buy these products, effectively increasing e-commerce revenue . Thus, the evaluation of recommendation algorithms for a range of properties is essential in order to select the best algorithm from </w:t>
      </w:r>
      <w:r>
        <w:t>a set of candidates]. Performance is either measured by offline evaluations, by conducting user studies, or by using online evaluations when a recommendation model is live on an online platform. Online evaluations are unique in that they allow direct measu</w:t>
      </w:r>
      <w:r>
        <w:t>rement of overall system goals, such as long-term profit or user retention.</w:t>
      </w:r>
    </w:p>
    <w:p w14:paraId="4D6A4FA9" w14:textId="77777777" w:rsidR="00FC6708" w:rsidRPr="007E5E35" w:rsidRDefault="0060243E">
      <w:pPr>
        <w:pStyle w:val="BodyText"/>
        <w:rPr>
          <w:sz w:val="36"/>
          <w:szCs w:val="36"/>
        </w:rPr>
      </w:pPr>
      <w:r w:rsidRPr="007E5E35">
        <w:rPr>
          <w:b/>
          <w:bCs/>
          <w:sz w:val="36"/>
          <w:szCs w:val="36"/>
        </w:rPr>
        <w:t>Errors which can reduce the performace of the model:</w:t>
      </w:r>
    </w:p>
    <w:p w14:paraId="027EE841" w14:textId="77777777" w:rsidR="00FC6708" w:rsidRDefault="0060243E">
      <w:pPr>
        <w:numPr>
          <w:ilvl w:val="0"/>
          <w:numId w:val="2"/>
        </w:numPr>
      </w:pPr>
      <w:r>
        <w:t>Data entry errors: data entries recorded by humans from speech or written context, where mostoften there are fields of data sto</w:t>
      </w:r>
      <w:r>
        <w:t>red that might not always have a value present; hence an improper default value may be assigned to this field without much consideration to whether or not thedefault value is a possible outcome of real data.</w:t>
      </w:r>
    </w:p>
    <w:p w14:paraId="59A0C1A1" w14:textId="77777777" w:rsidR="00FC6708" w:rsidRDefault="0060243E">
      <w:pPr>
        <w:numPr>
          <w:ilvl w:val="0"/>
          <w:numId w:val="2"/>
        </w:numPr>
      </w:pPr>
      <w:r>
        <w:t>Distillation errors: data that should be preproc</w:t>
      </w:r>
      <w:r>
        <w:t>essed before storing them onto a database toreduce complexity and noise of raw data, which if not considered, may impede final analysis.For example, incremental revenue or the conversion metrics calculated may be invalid if the pricesutilized for each prod</w:t>
      </w:r>
      <w:r>
        <w:t>uct varies in the currency they are stored against. It can then be beneficialto assert this when recording data for e-commerce businesses who have a global dominance,to standardize the currency used against one system (such as the USD) for all customer int</w:t>
      </w:r>
      <w:r>
        <w:t>eractions.This notion serves as the background to Section Uniform Data Management.</w:t>
      </w:r>
    </w:p>
    <w:p w14:paraId="07312A4A" w14:textId="77777777" w:rsidR="00FC6708" w:rsidRDefault="0060243E">
      <w:pPr>
        <w:numPr>
          <w:ilvl w:val="0"/>
          <w:numId w:val="2"/>
        </w:numPr>
      </w:pPr>
      <w:r>
        <w:t>Data Integration errors: when the data collected stems from various servers or sources where themerging of records into a single database may cause inconsistencies. For exam</w:t>
      </w:r>
      <w:r>
        <w:t xml:space="preserve">ple, it is crucialthat the timestamps of each user interaction on the database are stored against a standard timezone, such as using Coordinated Universal Time (UTC), and not against the time zone of the IPregistering the interaction. This is discussed in </w:t>
      </w:r>
      <w:r>
        <w:t>Section 4</w:t>
      </w:r>
    </w:p>
    <w:p w14:paraId="0430197A" w14:textId="77777777" w:rsidR="00FC6708" w:rsidRPr="007E5E35" w:rsidRDefault="0060243E">
      <w:pPr>
        <w:pStyle w:val="Heading1"/>
        <w:rPr>
          <w:color w:val="000000" w:themeColor="text1"/>
        </w:rPr>
      </w:pPr>
      <w:bookmarkStart w:id="1" w:name="Data-Preparation:"/>
      <w:bookmarkEnd w:id="0"/>
      <w:r w:rsidRPr="007E5E35">
        <w:rPr>
          <w:color w:val="000000" w:themeColor="text1"/>
        </w:rPr>
        <w:lastRenderedPageBreak/>
        <w:t>Data Preparation:</w:t>
      </w:r>
      <w:hyperlink w:anchor="Data-Preparation:">
        <w:r w:rsidRPr="007E5E35">
          <w:rPr>
            <w:rStyle w:val="Hyperlink"/>
            <w:color w:val="000000" w:themeColor="text1"/>
          </w:rPr>
          <w:t>¶</w:t>
        </w:r>
      </w:hyperlink>
    </w:p>
    <w:p w14:paraId="444E0076" w14:textId="77777777" w:rsidR="00FC6708" w:rsidRDefault="0060243E">
      <w:pPr>
        <w:pStyle w:val="FirstParagraph"/>
      </w:pPr>
      <w:r>
        <w:t>I am going to build two recommendations with help of Nearest Neighbor. I will use the collaborative filtering technique. I have two datasets one is about movies rating and the other one i</w:t>
      </w:r>
      <w:r>
        <w:t>s about amazon product reviews.</w:t>
      </w:r>
    </w:p>
    <w:p w14:paraId="675F5836" w14:textId="7F9E8769" w:rsidR="007E5E35" w:rsidRPr="007E5E35" w:rsidRDefault="007E5E35">
      <w:pPr>
        <w:pStyle w:val="BodyText"/>
        <w:rPr>
          <w:sz w:val="28"/>
          <w:szCs w:val="28"/>
        </w:rPr>
      </w:pPr>
      <w:r w:rsidRPr="007E5E35">
        <w:rPr>
          <w:b/>
          <w:bCs/>
          <w:sz w:val="28"/>
          <w:szCs w:val="28"/>
        </w:rPr>
        <w:t>Movie’s</w:t>
      </w:r>
      <w:r w:rsidR="0060243E" w:rsidRPr="007E5E35">
        <w:rPr>
          <w:b/>
          <w:bCs/>
          <w:sz w:val="28"/>
          <w:szCs w:val="28"/>
        </w:rPr>
        <w:t xml:space="preserve"> rating dataset features:</w:t>
      </w:r>
      <w:r w:rsidR="0060243E" w:rsidRPr="007E5E35">
        <w:rPr>
          <w:sz w:val="28"/>
          <w:szCs w:val="28"/>
        </w:rPr>
        <w:t xml:space="preserve"> </w:t>
      </w:r>
    </w:p>
    <w:p w14:paraId="7F748FF9" w14:textId="1A4BC207" w:rsidR="00FC6708" w:rsidRPr="007E5E35" w:rsidRDefault="0060243E">
      <w:pPr>
        <w:pStyle w:val="BodyText"/>
        <w:rPr>
          <w:color w:val="000000" w:themeColor="text1"/>
          <w:sz w:val="36"/>
          <w:szCs w:val="36"/>
        </w:rPr>
      </w:pPr>
      <w:r>
        <w:t xml:space="preserve">1) </w:t>
      </w:r>
      <w:proofErr w:type="spellStart"/>
      <w:r>
        <w:t>UserId</w:t>
      </w:r>
      <w:proofErr w:type="spellEnd"/>
      <w:r>
        <w:br/>
        <w:t xml:space="preserve">2) </w:t>
      </w:r>
      <w:proofErr w:type="spellStart"/>
      <w:r>
        <w:t>MovieId</w:t>
      </w:r>
      <w:proofErr w:type="spellEnd"/>
      <w:r>
        <w:br/>
        <w:t>3) Rating (Target column)</w:t>
      </w:r>
      <w:r>
        <w:br/>
        <w:t>4) Title</w:t>
      </w:r>
      <w:r>
        <w:br/>
      </w:r>
    </w:p>
    <w:p w14:paraId="35C42CE2" w14:textId="77777777" w:rsidR="00FC6708" w:rsidRPr="007E5E35" w:rsidRDefault="0060243E">
      <w:pPr>
        <w:pStyle w:val="Heading2"/>
        <w:rPr>
          <w:color w:val="000000" w:themeColor="text1"/>
          <w:sz w:val="36"/>
          <w:szCs w:val="36"/>
        </w:rPr>
      </w:pPr>
      <w:bookmarkStart w:id="2" w:name="movie-recommendation-system"/>
      <w:r w:rsidRPr="007E5E35">
        <w:rPr>
          <w:color w:val="000000" w:themeColor="text1"/>
          <w:sz w:val="36"/>
          <w:szCs w:val="36"/>
        </w:rPr>
        <w:t>Movie Recommendation System:</w:t>
      </w:r>
    </w:p>
    <w:p w14:paraId="0D533208" w14:textId="77777777" w:rsidR="007E5E35" w:rsidRDefault="0060243E" w:rsidP="007E5E35">
      <w:pPr>
        <w:pStyle w:val="FirstParagraph"/>
      </w:pPr>
      <w:r>
        <w:t xml:space="preserve">I have a dataset of movies reviews. This dataset contains features. The dataset is pretty so I don't have </w:t>
      </w:r>
      <w:r>
        <w:t>to do much work for cleaning.</w:t>
      </w:r>
      <w:bookmarkStart w:id="3" w:name="X179c9fab16245869b0352a525395a6a0bff4331"/>
      <w:bookmarkEnd w:id="2"/>
    </w:p>
    <w:p w14:paraId="475D92AD" w14:textId="46D5A622" w:rsidR="00FC6708" w:rsidRPr="007E5E35" w:rsidRDefault="0060243E" w:rsidP="007E5E35">
      <w:pPr>
        <w:pStyle w:val="FirstParagraph"/>
      </w:pPr>
      <w:r w:rsidRPr="007E5E35">
        <w:rPr>
          <w:color w:val="000000" w:themeColor="text1"/>
        </w:rPr>
        <w:t>Exploratory data Analysis of Movies dataset:</w:t>
      </w:r>
    </w:p>
    <w:bookmarkEnd w:id="1"/>
    <w:bookmarkEnd w:id="3"/>
    <w:p w14:paraId="6BD0C226" w14:textId="77777777" w:rsidR="00FC6708" w:rsidRDefault="0060243E">
      <w:pPr>
        <w:pStyle w:val="FirstParagraph"/>
      </w:pPr>
      <w:r>
        <w:rPr>
          <w:noProof/>
        </w:rPr>
        <w:drawing>
          <wp:inline distT="0" distB="0" distL="0" distR="0" wp14:anchorId="675C13B3" wp14:editId="526CA95F">
            <wp:extent cx="5334000" cy="2790194"/>
            <wp:effectExtent l="0" t="0" r="0" b="0"/>
            <wp:docPr id="25" name="Picture" descr="recommendation-system-project.png"/>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"/>
                    <pic:cNvPicPr>
                      <a:picLocks noChangeAspect="1" noChangeArrowheads="1"/>
                    </pic:cNvPicPr>
                  </pic:nvPicPr>
                  <pic:blipFill>
                    <a:blip r:embed="rId7"/>
                    <a:stretch>
                      <a:fillRect/>
                    </a:stretch>
                  </pic:blipFill>
                  <pic:spPr bwMode="auto">
                    <a:xfrm>
                      <a:off x="0" y="0"/>
                      <a:ext cx="5334000" cy="2790194"/>
                    </a:xfrm>
                    <a:prstGeom prst="rect">
                      <a:avLst/>
                    </a:prstGeom>
                    <a:noFill/>
                    <a:ln w="9525">
                      <a:noFill/>
                      <a:headEnd/>
                      <a:tailEnd/>
                    </a:ln>
                  </pic:spPr>
                </pic:pic>
              </a:graphicData>
            </a:graphic>
          </wp:inline>
        </w:drawing>
      </w:r>
    </w:p>
    <w:p w14:paraId="42B51AB3" w14:textId="77777777" w:rsidR="00FC6708" w:rsidRPr="007E5E35" w:rsidRDefault="0060243E">
      <w:pPr>
        <w:pStyle w:val="Heading2"/>
        <w:rPr>
          <w:color w:val="000000" w:themeColor="text1"/>
          <w:sz w:val="32"/>
          <w:szCs w:val="32"/>
        </w:rPr>
      </w:pPr>
      <w:bookmarkStart w:id="4" w:name="X55ea564e3aa83fd48207399738166209f118b9f"/>
      <w:r w:rsidRPr="007E5E35">
        <w:rPr>
          <w:color w:val="000000" w:themeColor="text1"/>
          <w:sz w:val="32"/>
          <w:szCs w:val="32"/>
        </w:rPr>
        <w:t>Exploratory data Analysis on Movies dataset:</w:t>
      </w:r>
    </w:p>
    <w:p w14:paraId="38CE1846" w14:textId="77777777" w:rsidR="00FC6708" w:rsidRDefault="0060243E">
      <w:pPr>
        <w:pStyle w:val="Compact"/>
        <w:numPr>
          <w:ilvl w:val="0"/>
          <w:numId w:val="3"/>
        </w:numPr>
      </w:pPr>
      <w:r>
        <w:t>According to the dataset these are the best m</w:t>
      </w:r>
      <w:r>
        <w:t xml:space="preserve">ovies and </w:t>
      </w:r>
      <w:proofErr w:type="gramStart"/>
      <w:r>
        <w:t>top rated</w:t>
      </w:r>
      <w:proofErr w:type="gramEnd"/>
      <w:r>
        <w:t xml:space="preserve"> movies.</w:t>
      </w:r>
    </w:p>
    <w:p w14:paraId="558607B3" w14:textId="77777777" w:rsidR="00FC6708" w:rsidRDefault="0060243E">
      <w:pPr>
        <w:pStyle w:val="FirstParagraph"/>
      </w:pPr>
      <w:r>
        <w:rPr>
          <w:noProof/>
        </w:rPr>
        <w:lastRenderedPageBreak/>
        <w:drawing>
          <wp:inline distT="0" distB="0" distL="0" distR="0" wp14:anchorId="2DAA8611" wp14:editId="01E60AE1">
            <wp:extent cx="5334000" cy="2848779"/>
            <wp:effectExtent l="0" t="0" r="0" b="0"/>
            <wp:docPr id="28" name="Picture" descr="Top%2010%20movies.png"/>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"/>
                    <pic:cNvPicPr>
                      <a:picLocks noChangeAspect="1" noChangeArrowheads="1"/>
                    </pic:cNvPicPr>
                  </pic:nvPicPr>
                  <pic:blipFill>
                    <a:blip r:embed="rId8"/>
                    <a:stretch>
                      <a:fillRect/>
                    </a:stretch>
                  </pic:blipFill>
                  <pic:spPr bwMode="auto">
                    <a:xfrm>
                      <a:off x="0" y="0"/>
                      <a:ext cx="5334000" cy="2848779"/>
                    </a:xfrm>
                    <a:prstGeom prst="rect">
                      <a:avLst/>
                    </a:prstGeom>
                    <a:noFill/>
                    <a:ln w="9525">
                      <a:noFill/>
                      <a:headEnd/>
                      <a:tailEnd/>
                    </a:ln>
                  </pic:spPr>
                </pic:pic>
              </a:graphicData>
            </a:graphic>
          </wp:inline>
        </w:drawing>
      </w:r>
    </w:p>
    <w:p w14:paraId="11E248CE" w14:textId="77777777" w:rsidR="00FC6708" w:rsidRPr="007E5E35" w:rsidRDefault="0060243E">
      <w:pPr>
        <w:pStyle w:val="Heading2"/>
        <w:rPr>
          <w:color w:val="000000" w:themeColor="text1"/>
          <w:sz w:val="32"/>
          <w:szCs w:val="32"/>
        </w:rPr>
      </w:pPr>
      <w:bookmarkStart w:id="5" w:name="nearest-neighbors"/>
      <w:bookmarkEnd w:id="4"/>
      <w:r w:rsidRPr="007E5E35">
        <w:rPr>
          <w:color w:val="000000" w:themeColor="text1"/>
          <w:sz w:val="32"/>
          <w:szCs w:val="32"/>
        </w:rPr>
        <w:t>Nearest Neighbors:</w:t>
      </w:r>
    </w:p>
    <w:p w14:paraId="310FB418" w14:textId="77777777" w:rsidR="00FC6708" w:rsidRDefault="0060243E">
      <w:pPr>
        <w:pStyle w:val="FirstParagraph"/>
      </w:pPr>
      <w:r>
        <w:t>kNN is a machine learning algorithm to find clusters of similar users based on common book ratings, and make predictions using the average rating of top-k nearest neighbors.</w:t>
      </w:r>
    </w:p>
    <w:p w14:paraId="427CCB78" w14:textId="77777777" w:rsidR="00FC6708" w:rsidRDefault="0060243E">
      <w:pPr>
        <w:pStyle w:val="BodyText"/>
      </w:pPr>
      <w:r>
        <w:rPr>
          <w:noProof/>
        </w:rPr>
        <w:drawing>
          <wp:inline distT="0" distB="0" distL="0" distR="0" wp14:anchorId="713BFEE6" wp14:editId="25AEC15C">
            <wp:extent cx="5334000" cy="4141304"/>
            <wp:effectExtent l="0" t="0" r="0" b="0"/>
            <wp:docPr id="32" name="Picture" descr="Cosine%20Similarity.png"/>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"/>
                    <pic:cNvPicPr>
                      <a:picLocks noChangeAspect="1" noChangeArrowheads="1"/>
                    </pic:cNvPicPr>
                  </pic:nvPicPr>
                  <pic:blipFill>
                    <a:blip r:embed="rId9"/>
                    <a:stretch>
                      <a:fillRect/>
                    </a:stretch>
                  </pic:blipFill>
                  <pic:spPr bwMode="auto">
                    <a:xfrm>
                      <a:off x="0" y="0"/>
                      <a:ext cx="5334000" cy="4141304"/>
                    </a:xfrm>
                    <a:prstGeom prst="rect">
                      <a:avLst/>
                    </a:prstGeom>
                    <a:noFill/>
                    <a:ln w="9525">
                      <a:noFill/>
                      <a:headEnd/>
                      <a:tailEnd/>
                    </a:ln>
                  </pic:spPr>
                </pic:pic>
              </a:graphicData>
            </a:graphic>
          </wp:inline>
        </w:drawing>
      </w:r>
    </w:p>
    <w:p w14:paraId="489690C3" w14:textId="77777777" w:rsidR="00FC6708" w:rsidRDefault="0060243E">
      <w:pPr>
        <w:pStyle w:val="BodyText"/>
      </w:pPr>
      <w:r>
        <w:lastRenderedPageBreak/>
        <w:t>We are going to use the Nearest</w:t>
      </w:r>
      <w:r>
        <w:t xml:space="preserve"> neighbors to do collaborative filtering. I will use cosine similarity to calculate the distance between the points. Cosine similarity is a metric used to measure how similar two items are. Mathematically, it measures the cosine of the angle between two ve</w:t>
      </w:r>
      <w:r>
        <w:t>ctors projected in a multi-dimensional space. The output value ranges from 0–to 1. 0 means no similarity, whereas 1 means that both the items are 100% similar.</w:t>
      </w:r>
    </w:p>
    <w:p w14:paraId="533C5E55" w14:textId="77777777" w:rsidR="00FC6708" w:rsidRPr="007E5E35" w:rsidRDefault="0060243E">
      <w:pPr>
        <w:pStyle w:val="Heading1"/>
        <w:rPr>
          <w:color w:val="000000" w:themeColor="text1"/>
        </w:rPr>
      </w:pPr>
      <w:bookmarkStart w:id="6" w:name="product-recommendation-system"/>
      <w:bookmarkEnd w:id="5"/>
      <w:r w:rsidRPr="007E5E35">
        <w:rPr>
          <w:color w:val="000000" w:themeColor="text1"/>
        </w:rPr>
        <w:t>Product Recommendation System:</w:t>
      </w:r>
    </w:p>
    <w:p w14:paraId="4DFBC662" w14:textId="77777777" w:rsidR="00FC6708" w:rsidRDefault="0060243E">
      <w:pPr>
        <w:pStyle w:val="FirstParagraph"/>
      </w:pPr>
      <w:r>
        <w:t>For product Recommendation I am going to use the amazon reviews d</w:t>
      </w:r>
      <w:r>
        <w:t xml:space="preserve">ataset. the dataset contains 4 features but it does not contain the product title feature. we only have got </w:t>
      </w:r>
      <w:r>
        <w:t xml:space="preserve">product id. </w:t>
      </w:r>
      <w:proofErr w:type="gramStart"/>
      <w:r>
        <w:t>so</w:t>
      </w:r>
      <w:proofErr w:type="gramEnd"/>
      <w:r>
        <w:t xml:space="preserve"> our recommendation system will only return product id instead of title.</w:t>
      </w:r>
    </w:p>
    <w:p w14:paraId="4EF67FD5" w14:textId="77777777" w:rsidR="00FC6708" w:rsidRPr="007E5E35" w:rsidRDefault="0060243E">
      <w:pPr>
        <w:pStyle w:val="BodyText"/>
        <w:rPr>
          <w:sz w:val="28"/>
          <w:szCs w:val="28"/>
        </w:rPr>
      </w:pPr>
      <w:r w:rsidRPr="007E5E35">
        <w:rPr>
          <w:b/>
          <w:bCs/>
          <w:sz w:val="28"/>
          <w:szCs w:val="28"/>
        </w:rPr>
        <w:t>Products rating dataset features:</w:t>
      </w:r>
    </w:p>
    <w:p w14:paraId="6192ED3D" w14:textId="77777777" w:rsidR="00FC6708" w:rsidRDefault="0060243E">
      <w:pPr>
        <w:pStyle w:val="BodyText"/>
      </w:pPr>
      <w:r>
        <w:t xml:space="preserve">1) </w:t>
      </w:r>
      <w:proofErr w:type="spellStart"/>
      <w:r>
        <w:t>UserId</w:t>
      </w:r>
      <w:proofErr w:type="spellEnd"/>
      <w:r>
        <w:br/>
        <w:t xml:space="preserve">2) </w:t>
      </w:r>
      <w:proofErr w:type="spellStart"/>
      <w:r>
        <w:t>ProductId</w:t>
      </w:r>
      <w:proofErr w:type="spellEnd"/>
      <w:r>
        <w:br/>
        <w:t>3) R</w:t>
      </w:r>
      <w:r>
        <w:t>ating (Target column)</w:t>
      </w:r>
      <w:r>
        <w:br/>
        <w:t>4) Timestamp</w:t>
      </w:r>
      <w:r>
        <w:br/>
      </w:r>
    </w:p>
    <w:p w14:paraId="5CA41559" w14:textId="77777777" w:rsidR="00FC6708" w:rsidRDefault="0060243E">
      <w:pPr>
        <w:pStyle w:val="BodyText"/>
      </w:pPr>
      <w:r>
        <w:rPr>
          <w:noProof/>
        </w:rPr>
        <w:drawing>
          <wp:inline distT="0" distB="0" distL="0" distR="0" wp14:anchorId="3C3C9DF2" wp14:editId="7C84173D">
            <wp:extent cx="3570972" cy="1597793"/>
            <wp:effectExtent l="0" t="0" r="0" b="0"/>
            <wp:docPr id="36" name="Picture" descr="Product%20dataset.png"/>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"/>
                    <pic:cNvPicPr>
                      <a:picLocks noChangeAspect="1" noChangeArrowheads="1"/>
                    </pic:cNvPicPr>
                  </pic:nvPicPr>
                  <pic:blipFill>
                    <a:blip r:embed="rId10"/>
                    <a:stretch>
                      <a:fillRect/>
                    </a:stretch>
                  </pic:blipFill>
                  <pic:spPr bwMode="auto">
                    <a:xfrm>
                      <a:off x="0" y="0"/>
                      <a:ext cx="3570972" cy="1597793"/>
                    </a:xfrm>
                    <a:prstGeom prst="rect">
                      <a:avLst/>
                    </a:prstGeom>
                    <a:noFill/>
                    <a:ln w="9525">
                      <a:noFill/>
                      <a:headEnd/>
                      <a:tailEnd/>
                    </a:ln>
                  </pic:spPr>
                </pic:pic>
              </a:graphicData>
            </a:graphic>
          </wp:inline>
        </w:drawing>
      </w:r>
    </w:p>
    <w:p w14:paraId="1DD3EF85" w14:textId="6B8CE3AD" w:rsidR="00FC6708" w:rsidRPr="007E5E35" w:rsidRDefault="0060243E">
      <w:pPr>
        <w:pStyle w:val="Heading2"/>
        <w:rPr>
          <w:color w:val="000000" w:themeColor="text1"/>
        </w:rPr>
      </w:pPr>
      <w:bookmarkStart w:id="7" w:name="results-of-product-recommendation-engine"/>
      <w:bookmarkEnd w:id="6"/>
      <w:r w:rsidRPr="007E5E35">
        <w:rPr>
          <w:color w:val="000000" w:themeColor="text1"/>
        </w:rPr>
        <w:lastRenderedPageBreak/>
        <w:t>Results of Product Recommendation Engine</w:t>
      </w:r>
      <w:r w:rsidR="007E5E35">
        <w:rPr>
          <w:color w:val="000000" w:themeColor="text1"/>
        </w:rPr>
        <w:t>:</w:t>
      </w:r>
    </w:p>
    <w:p w14:paraId="66988247" w14:textId="77777777" w:rsidR="00FC6708" w:rsidRDefault="0060243E">
      <w:pPr>
        <w:pStyle w:val="FirstParagraph"/>
      </w:pPr>
      <w:r>
        <w:rPr>
          <w:noProof/>
        </w:rPr>
        <w:drawing>
          <wp:inline distT="0" distB="0" distL="0" distR="0" wp14:anchorId="727C868E" wp14:editId="2E42D81E">
            <wp:extent cx="5334000" cy="2848779"/>
            <wp:effectExtent l="0" t="0" r="0" b="0"/>
            <wp:docPr id="40" name="Picture" descr="Top%2010%20products.png"/>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"/>
                    <pic:cNvPicPr>
                      <a:picLocks noChangeAspect="1" noChangeArrowheads="1"/>
                    </pic:cNvPicPr>
                  </pic:nvPicPr>
                  <pic:blipFill>
                    <a:blip r:embed="rId11"/>
                    <a:stretch>
                      <a:fillRect/>
                    </a:stretch>
                  </pic:blipFill>
                  <pic:spPr bwMode="auto">
                    <a:xfrm>
                      <a:off x="0" y="0"/>
                      <a:ext cx="5334000" cy="2848779"/>
                    </a:xfrm>
                    <a:prstGeom prst="rect">
                      <a:avLst/>
                    </a:prstGeom>
                    <a:noFill/>
                    <a:ln w="9525">
                      <a:noFill/>
                      <a:headEnd/>
                      <a:tailEnd/>
                    </a:ln>
                  </pic:spPr>
                </pic:pic>
              </a:graphicData>
            </a:graphic>
          </wp:inline>
        </w:drawing>
      </w:r>
    </w:p>
    <w:p w14:paraId="03CACA25" w14:textId="77777777" w:rsidR="00FC6708" w:rsidRDefault="0060243E">
      <w:pPr>
        <w:pStyle w:val="BodyText"/>
      </w:pPr>
      <w:r>
        <w:rPr>
          <w:b/>
          <w:bCs/>
        </w:rPr>
        <w:t>Product:</w:t>
      </w:r>
    </w:p>
    <w:p w14:paraId="15B99395" w14:textId="77777777" w:rsidR="00FC6708" w:rsidRDefault="0060243E">
      <w:pPr>
        <w:pStyle w:val="Compact"/>
        <w:numPr>
          <w:ilvl w:val="0"/>
          <w:numId w:val="4"/>
        </w:numPr>
      </w:pPr>
      <w:r>
        <w:t>Eyeliner Pen.</w:t>
      </w:r>
    </w:p>
    <w:p w14:paraId="0B5F8011" w14:textId="77777777" w:rsidR="00FC6708" w:rsidRDefault="0060243E">
      <w:pPr>
        <w:pStyle w:val="FirstParagraph"/>
      </w:pPr>
      <w:r>
        <w:rPr>
          <w:b/>
          <w:bCs/>
        </w:rPr>
        <w:t>Suggestions:</w:t>
      </w:r>
    </w:p>
    <w:p w14:paraId="69C0C3D8" w14:textId="77777777" w:rsidR="00FC6708" w:rsidRDefault="0060243E">
      <w:pPr>
        <w:pStyle w:val="Compact"/>
        <w:numPr>
          <w:ilvl w:val="0"/>
          <w:numId w:val="5"/>
        </w:numPr>
      </w:pPr>
      <w:r>
        <w:t>Kms California Hair Conditioner.</w:t>
      </w:r>
    </w:p>
    <w:p w14:paraId="2326341A" w14:textId="77777777" w:rsidR="00FC6708" w:rsidRDefault="0060243E">
      <w:pPr>
        <w:pStyle w:val="Compact"/>
        <w:numPr>
          <w:ilvl w:val="0"/>
          <w:numId w:val="5"/>
        </w:numPr>
      </w:pPr>
      <w:r>
        <w:t>Anti Aging face cream.</w:t>
      </w:r>
    </w:p>
    <w:p w14:paraId="0BA97BE0" w14:textId="77777777" w:rsidR="00FC6708" w:rsidRDefault="0060243E">
      <w:pPr>
        <w:pStyle w:val="Compact"/>
        <w:numPr>
          <w:ilvl w:val="0"/>
          <w:numId w:val="5"/>
        </w:numPr>
      </w:pPr>
      <w:r>
        <w:t>Women’s Perfume.</w:t>
      </w:r>
    </w:p>
    <w:p w14:paraId="0001FD39" w14:textId="77777777" w:rsidR="00FC6708" w:rsidRDefault="0060243E">
      <w:pPr>
        <w:pStyle w:val="Compact"/>
        <w:numPr>
          <w:ilvl w:val="0"/>
          <w:numId w:val="5"/>
        </w:numPr>
      </w:pPr>
      <w:r>
        <w:t>Peanuts: A Charlie Brown Christmas.</w:t>
      </w:r>
      <w:bookmarkEnd w:id="7"/>
    </w:p>
    <w:sectPr w:rsidR="00FC67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16477" w14:textId="77777777" w:rsidR="0060243E" w:rsidRDefault="0060243E">
      <w:pPr>
        <w:spacing w:after="0"/>
      </w:pPr>
      <w:r>
        <w:separator/>
      </w:r>
    </w:p>
  </w:endnote>
  <w:endnote w:type="continuationSeparator" w:id="0">
    <w:p w14:paraId="71F37522" w14:textId="77777777" w:rsidR="0060243E" w:rsidRDefault="006024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0E5F6" w14:textId="77777777" w:rsidR="0060243E" w:rsidRDefault="0060243E">
      <w:r>
        <w:separator/>
      </w:r>
    </w:p>
  </w:footnote>
  <w:footnote w:type="continuationSeparator" w:id="0">
    <w:p w14:paraId="7476CEBF" w14:textId="77777777" w:rsidR="0060243E" w:rsidRDefault="006024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E67E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596BD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C6708"/>
    <w:rsid w:val="0060243E"/>
    <w:rsid w:val="007E5E35"/>
    <w:rsid w:val="00FC67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446EA"/>
  <w15:docId w15:val="{1E9E6E28-4938-4BB7-9C75-3750A6DB9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686</Words>
  <Characters>3914</Characters>
  <Application>Microsoft Office Word</Application>
  <DocSecurity>0</DocSecurity>
  <Lines>32</Lines>
  <Paragraphs>9</Paragraphs>
  <ScaleCrop>false</ScaleCrop>
  <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aration</dc:title>
  <dc:creator/>
  <cp:keywords/>
  <cp:lastModifiedBy>ali asjad</cp:lastModifiedBy>
  <cp:revision>2</cp:revision>
  <dcterms:created xsi:type="dcterms:W3CDTF">2022-05-14T21:13:00Z</dcterms:created>
  <dcterms:modified xsi:type="dcterms:W3CDTF">2022-05-1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